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E3D5A" w14:textId="77777777" w:rsidR="006E4D5D" w:rsidRDefault="006E4D5D"/>
    <w:p w14:paraId="38F49C9B" w14:textId="77777777" w:rsidR="008B5F0E" w:rsidRDefault="008B5F0E"/>
    <w:p w14:paraId="1B28CA57" w14:textId="77777777" w:rsidR="008B5F0E" w:rsidRDefault="008B5F0E">
      <w:r>
        <w:t xml:space="preserve">                                                                   DEPARTMENT: HISTORY</w:t>
      </w:r>
    </w:p>
    <w:p w14:paraId="06E731E4" w14:textId="77777777" w:rsidR="008B5F0E" w:rsidRDefault="008B5F0E">
      <w:r>
        <w:t xml:space="preserve">                                                                              2021-22</w:t>
      </w:r>
    </w:p>
    <w:p w14:paraId="6E71B9D6" w14:textId="77777777" w:rsidR="008B5F0E" w:rsidRPr="00B91829" w:rsidRDefault="008B5F0E" w:rsidP="008B5F0E">
      <w:p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                            </w:t>
      </w:r>
      <w:r w:rsidRPr="00B91829">
        <w:rPr>
          <w:rFonts w:ascii="Arial Black" w:hAnsi="Arial Black"/>
          <w:sz w:val="24"/>
          <w:szCs w:val="24"/>
        </w:rPr>
        <w:t>2.3 Teaching- Learning Process</w:t>
      </w:r>
    </w:p>
    <w:p w14:paraId="1BF347EC" w14:textId="77777777" w:rsidR="008B5F0E" w:rsidRPr="00B91829" w:rsidRDefault="008B5F0E" w:rsidP="008B5F0E">
      <w:pPr>
        <w:jc w:val="both"/>
        <w:rPr>
          <w:rFonts w:ascii="Arial Black" w:hAnsi="Arial Black"/>
          <w:sz w:val="24"/>
          <w:szCs w:val="24"/>
        </w:rPr>
      </w:pPr>
      <w:r w:rsidRPr="00B91829">
        <w:rPr>
          <w:rFonts w:ascii="Arial Black" w:hAnsi="Arial Black"/>
          <w:sz w:val="24"/>
          <w:szCs w:val="24"/>
        </w:rPr>
        <w:t>2.3.1 Student centric methods, such as experiential learning, participative learning and problem solving methodologies are used for enhancing learning experiences</w:t>
      </w:r>
    </w:p>
    <w:p w14:paraId="5F1AE1E7" w14:textId="77777777" w:rsidR="008B5F0E" w:rsidRDefault="008B5F0E"/>
    <w:p w14:paraId="25594B76" w14:textId="77777777" w:rsidR="007F5F08" w:rsidRDefault="007F5F08" w:rsidP="007F5F08">
      <w:pPr>
        <w:rPr>
          <w:sz w:val="20"/>
          <w:szCs w:val="20"/>
        </w:rPr>
      </w:pPr>
      <w:r w:rsidRPr="00C83C76">
        <w:rPr>
          <w:noProof/>
          <w:sz w:val="20"/>
          <w:szCs w:val="20"/>
        </w:rPr>
        <w:drawing>
          <wp:inline distT="0" distB="0" distL="0" distR="0" wp14:anchorId="6AB27E3E" wp14:editId="5CA1FC6B">
            <wp:extent cx="1780567" cy="1507787"/>
            <wp:effectExtent l="19050" t="0" r="0" b="0"/>
            <wp:docPr id="94" name="Picture 37" descr="C:\Users\HP\Downloads\IMG-20220420-WA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HP\Downloads\IMG-20220420-WA00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563" cy="15086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                                              </w:t>
      </w:r>
      <w:r w:rsidRPr="00C95E73">
        <w:rPr>
          <w:noProof/>
          <w:sz w:val="20"/>
          <w:szCs w:val="20"/>
        </w:rPr>
        <w:drawing>
          <wp:inline distT="0" distB="0" distL="0" distR="0" wp14:anchorId="4D5D844A" wp14:editId="17A8E88C">
            <wp:extent cx="1906465" cy="1509585"/>
            <wp:effectExtent l="19050" t="0" r="0" b="0"/>
            <wp:docPr id="2" name="Picture 38" descr="C:\Users\HP\Downloads\IMG-20220420-WA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HP\Downloads\IMG-20220420-WA000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550" cy="15096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0C0F6" w14:textId="77777777" w:rsidR="007F5F08" w:rsidRDefault="007F5F08" w:rsidP="007F5F08">
      <w:pPr>
        <w:rPr>
          <w:sz w:val="20"/>
          <w:szCs w:val="20"/>
        </w:rPr>
      </w:pPr>
      <w:r>
        <w:rPr>
          <w:sz w:val="20"/>
          <w:szCs w:val="20"/>
        </w:rPr>
        <w:t>ADVANCE LEARNERS CLASS:13.12.2022                                        SLOW LEANERNS CLASS TEST:26.12.2022</w:t>
      </w:r>
    </w:p>
    <w:p w14:paraId="30E78811" w14:textId="77777777" w:rsidR="007F5F08" w:rsidRDefault="007F5F08" w:rsidP="007F5F08">
      <w:pPr>
        <w:rPr>
          <w:sz w:val="20"/>
          <w:szCs w:val="20"/>
        </w:rPr>
      </w:pPr>
      <w:r w:rsidRPr="00A845D0">
        <w:rPr>
          <w:noProof/>
          <w:sz w:val="20"/>
          <w:szCs w:val="20"/>
        </w:rPr>
        <w:drawing>
          <wp:inline distT="0" distB="0" distL="0" distR="0" wp14:anchorId="45EDF849" wp14:editId="555ACF8D">
            <wp:extent cx="2257222" cy="1614791"/>
            <wp:effectExtent l="19050" t="0" r="0" b="0"/>
            <wp:docPr id="3" name="Picture 41" descr="C:\Users\HP\Downloads\IMG-20220421-WA0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HP\Downloads\IMG-20220421-WA001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271" cy="1614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                         </w:t>
      </w:r>
      <w:r w:rsidRPr="001121C9">
        <w:rPr>
          <w:noProof/>
          <w:sz w:val="20"/>
          <w:szCs w:val="20"/>
        </w:rPr>
        <w:drawing>
          <wp:inline distT="0" distB="0" distL="0" distR="0" wp14:anchorId="17D9358F" wp14:editId="02E8608E">
            <wp:extent cx="2335044" cy="1614791"/>
            <wp:effectExtent l="19050" t="0" r="8106" b="0"/>
            <wp:docPr id="4" name="Picture 38" descr="C:\Users\HP\Downloads\IMG-20220420-WA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HP\Downloads\IMG-20220420-WA000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095" cy="1614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BC0D4" w14:textId="77777777" w:rsidR="007F5F08" w:rsidRPr="003F7258" w:rsidRDefault="007F5F08" w:rsidP="007F5F08">
      <w:pPr>
        <w:rPr>
          <w:sz w:val="20"/>
          <w:szCs w:val="20"/>
        </w:rPr>
      </w:pPr>
      <w:r>
        <w:rPr>
          <w:sz w:val="20"/>
          <w:szCs w:val="20"/>
        </w:rPr>
        <w:t xml:space="preserve">SEM-IV-STUDENT SEMINAR:26.12.2022                   SLOW LEARNERS </w:t>
      </w:r>
      <w:proofErr w:type="gramStart"/>
      <w:r>
        <w:rPr>
          <w:sz w:val="20"/>
          <w:szCs w:val="20"/>
        </w:rPr>
        <w:t>CLASS ,CLASS</w:t>
      </w:r>
      <w:proofErr w:type="gramEnd"/>
      <w:r>
        <w:rPr>
          <w:sz w:val="20"/>
          <w:szCs w:val="20"/>
        </w:rPr>
        <w:t xml:space="preserve"> TEST, ASSIGNMENT:17.12.2022</w:t>
      </w:r>
    </w:p>
    <w:p w14:paraId="040157E4" w14:textId="77777777" w:rsidR="007F5F08" w:rsidRDefault="007F5F08" w:rsidP="007F5F08">
      <w:pPr>
        <w:rPr>
          <w:sz w:val="20"/>
          <w:szCs w:val="20"/>
        </w:rPr>
      </w:pPr>
    </w:p>
    <w:p w14:paraId="42957542" w14:textId="77777777" w:rsidR="007F5F08" w:rsidRDefault="007F5F08" w:rsidP="007F5F08">
      <w:pPr>
        <w:rPr>
          <w:sz w:val="20"/>
          <w:szCs w:val="20"/>
        </w:rPr>
      </w:pPr>
    </w:p>
    <w:p w14:paraId="7AC03DFD" w14:textId="77777777" w:rsidR="001C41F6" w:rsidRDefault="001C41F6"/>
    <w:p w14:paraId="3C170B05" w14:textId="77777777" w:rsidR="001C41F6" w:rsidRDefault="001C41F6"/>
    <w:p w14:paraId="5B0E9F3F" w14:textId="77777777" w:rsidR="001C41F6" w:rsidRDefault="001C41F6">
      <w:r>
        <w:lastRenderedPageBreak/>
        <w:br w:type="textWrapping" w:clear="all"/>
      </w:r>
    </w:p>
    <w:p w14:paraId="5B002B52" w14:textId="77777777" w:rsidR="001C41F6" w:rsidRDefault="001C41F6">
      <w:r w:rsidRPr="001C41F6">
        <w:rPr>
          <w:noProof/>
        </w:rPr>
        <w:drawing>
          <wp:inline distT="0" distB="0" distL="0" distR="0" wp14:anchorId="27CCE481" wp14:editId="7A66F630">
            <wp:extent cx="1935285" cy="1318846"/>
            <wp:effectExtent l="19050" t="0" r="7815" b="0"/>
            <wp:docPr id="96" name="Picture 39" descr="C:\Users\HP\Downloads\IMG-20220420-WA0004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HP\Downloads\IMG-20220420-WA0004 (1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229" cy="13228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03A4B">
        <w:t xml:space="preserve">                                               </w:t>
      </w:r>
      <w:r w:rsidR="00F03A4B" w:rsidRPr="00F03A4B">
        <w:rPr>
          <w:noProof/>
        </w:rPr>
        <w:drawing>
          <wp:inline distT="0" distB="0" distL="0" distR="0" wp14:anchorId="5AFF91A9" wp14:editId="1983F4E9">
            <wp:extent cx="2011973" cy="1389185"/>
            <wp:effectExtent l="19050" t="0" r="7327" b="0"/>
            <wp:docPr id="1" name="Picture 1" descr="C:\Users\HP\Downloads\IMG-20220216-WA0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ownloads\IMG-20220216-WA001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883" cy="13946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AD729" w14:textId="77777777" w:rsidR="00F03A4B" w:rsidRDefault="00F03A4B">
      <w:r>
        <w:t>MENTOR-MENTEE PROGRAMME:8.8.2022                                 EXHIBITION: ALL SEMESTERS:24.03.2023</w:t>
      </w:r>
    </w:p>
    <w:p w14:paraId="596D08B9" w14:textId="77777777" w:rsidR="00B17B71" w:rsidRDefault="00B17B71"/>
    <w:p w14:paraId="46F49053" w14:textId="77777777" w:rsidR="00B17B71" w:rsidRDefault="00B17B71">
      <w:r>
        <w:rPr>
          <w:noProof/>
        </w:rPr>
        <w:drawing>
          <wp:inline distT="0" distB="0" distL="0" distR="0" wp14:anchorId="7657536D" wp14:editId="0F287310">
            <wp:extent cx="5942135" cy="4149969"/>
            <wp:effectExtent l="19050" t="0" r="1465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09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1A84E" w14:textId="2A8CBB82" w:rsidR="00B17B71" w:rsidRDefault="00B17B71">
      <w:r>
        <w:t xml:space="preserve">                                                    REUNI</w:t>
      </w:r>
      <w:r w:rsidR="00D061AE">
        <w:t>O</w:t>
      </w:r>
      <w:r>
        <w:t>N: ALUMNI ASSOCIATION12.02.2023</w:t>
      </w:r>
    </w:p>
    <w:p w14:paraId="069136D6" w14:textId="74023168" w:rsidR="00D061AE" w:rsidRDefault="00D061AE" w:rsidP="00D061AE">
      <w:pPr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32E520E" wp14:editId="306A2416">
            <wp:simplePos x="0" y="0"/>
            <wp:positionH relativeFrom="column">
              <wp:posOffset>4227616</wp:posOffset>
            </wp:positionH>
            <wp:positionV relativeFrom="paragraph">
              <wp:posOffset>101394</wp:posOffset>
            </wp:positionV>
            <wp:extent cx="1911350" cy="866775"/>
            <wp:effectExtent l="0" t="0" r="0" b="0"/>
            <wp:wrapSquare wrapText="bothSides"/>
            <wp:docPr id="1959840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99" t="9274" r="30269" b="8273"/>
                    <a:stretch/>
                  </pic:blipFill>
                  <pic:spPr bwMode="auto">
                    <a:xfrm>
                      <a:off x="0" y="0"/>
                      <a:ext cx="19113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061AE" w:rsidSect="006E4D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DKyNDCxMDIwNDBQ0lEKTi0uzszPAykwrAUAtxbGdywAAAA="/>
  </w:docVars>
  <w:rsids>
    <w:rsidRoot w:val="008B5F0E"/>
    <w:rsid w:val="001C41F6"/>
    <w:rsid w:val="006E4D5D"/>
    <w:rsid w:val="007F5F08"/>
    <w:rsid w:val="008B5F0E"/>
    <w:rsid w:val="008D765D"/>
    <w:rsid w:val="00A36EF8"/>
    <w:rsid w:val="00B17B71"/>
    <w:rsid w:val="00D061AE"/>
    <w:rsid w:val="00F03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5FCEA"/>
  <w15:docId w15:val="{34F47AE9-FDC1-410E-A774-F59678281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4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1F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TYAJIT PAUL</cp:lastModifiedBy>
  <cp:revision>7</cp:revision>
  <dcterms:created xsi:type="dcterms:W3CDTF">2023-12-08T05:03:00Z</dcterms:created>
  <dcterms:modified xsi:type="dcterms:W3CDTF">2023-12-08T09:45:00Z</dcterms:modified>
</cp:coreProperties>
</file>